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34C5" w:rsidRDefault="005534C5" w:rsidP="005534C5"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638175</wp:posOffset>
            </wp:positionV>
            <wp:extent cx="6427714" cy="75723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77" t="16841" r="32528" b="6933"/>
                    <a:stretch/>
                  </pic:blipFill>
                  <pic:spPr bwMode="auto">
                    <a:xfrm>
                      <a:off x="0" y="0"/>
                      <a:ext cx="6427714" cy="7572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hallenge 3</w:t>
      </w:r>
    </w:p>
    <w:p w:rsidR="005534C5" w:rsidRDefault="005534C5" w:rsidP="005534C5"/>
    <w:p w:rsidR="005534C5" w:rsidRDefault="005534C5" w:rsidP="005534C5"/>
    <w:p w:rsidR="005534C5" w:rsidRDefault="005534C5" w:rsidP="005534C5"/>
    <w:p w:rsidR="005534C5" w:rsidRDefault="005534C5" w:rsidP="005534C5"/>
    <w:p w:rsidR="005534C5" w:rsidRDefault="005534C5" w:rsidP="005534C5">
      <w:r>
        <w:rPr>
          <w:noProof/>
          <w:lang w:eastAsia="en-GB"/>
        </w:rPr>
        <w:drawing>
          <wp:inline distT="0" distB="0" distL="0" distR="0" wp14:anchorId="2952CCBA" wp14:editId="1D51E0E2">
            <wp:extent cx="6542471" cy="7553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9914" t="12705" r="31365" b="7819"/>
                    <a:stretch/>
                  </pic:blipFill>
                  <pic:spPr bwMode="auto">
                    <a:xfrm>
                      <a:off x="0" y="0"/>
                      <a:ext cx="6551464" cy="7563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34C5" w:rsidRDefault="005534C5" w:rsidP="005534C5"/>
    <w:p w:rsidR="005534C5" w:rsidRDefault="005534C5" w:rsidP="005534C5">
      <w:pPr>
        <w:ind w:firstLine="720"/>
      </w:pPr>
    </w:p>
    <w:p w:rsidR="005534C5" w:rsidRDefault="005534C5" w:rsidP="005534C5">
      <w:pPr>
        <w:ind w:firstLine="720"/>
      </w:pPr>
    </w:p>
    <w:p w:rsidR="005534C5" w:rsidRDefault="005534C5" w:rsidP="005534C5">
      <w:pPr>
        <w:ind w:firstLine="720"/>
      </w:pPr>
    </w:p>
    <w:p w:rsidR="005534C5" w:rsidRPr="005534C5" w:rsidRDefault="005534C5" w:rsidP="005534C5">
      <w:pPr>
        <w:ind w:firstLine="720"/>
        <w:rPr>
          <w:b/>
          <w:sz w:val="28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310005</wp:posOffset>
                </wp:positionH>
                <wp:positionV relativeFrom="paragraph">
                  <wp:posOffset>325755</wp:posOffset>
                </wp:positionV>
                <wp:extent cx="2360930" cy="238125"/>
                <wp:effectExtent l="0" t="0" r="1270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34C5" w:rsidRDefault="005534C5">
                            <w:r>
                              <w:t>Tick the correct answ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3.15pt;margin-top:25.65pt;width:185.9pt;height:18.7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">
                <v:textbox>
                  <w:txbxContent>
                    <w:p w:rsidR="005534C5" w:rsidRDefault="005534C5">
                      <w:r>
                        <w:t>Tick the correct answ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66700</wp:posOffset>
            </wp:positionV>
            <wp:extent cx="5895975" cy="637159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77" t="14477" r="32029" b="5160"/>
                    <a:stretch/>
                  </pic:blipFill>
                  <pic:spPr bwMode="auto">
                    <a:xfrm>
                      <a:off x="0" y="0"/>
                      <a:ext cx="5895975" cy="6371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4C5" w:rsidRDefault="005534C5" w:rsidP="005534C5">
      <w:pPr>
        <w:tabs>
          <w:tab w:val="left" w:pos="5940"/>
        </w:tabs>
        <w:rPr>
          <w:b/>
          <w:sz w:val="28"/>
        </w:rPr>
      </w:pPr>
      <w:r w:rsidRPr="005534C5">
        <w:rPr>
          <w:b/>
          <w:sz w:val="28"/>
        </w:rPr>
        <w:t>5. Summarise the story in your own words using adjectives and conjunctions to extend your sentences.</w:t>
      </w:r>
    </w:p>
    <w:p w:rsidR="005534C5" w:rsidRPr="005534C5" w:rsidRDefault="005534C5" w:rsidP="005534C5">
      <w:pPr>
        <w:tabs>
          <w:tab w:val="left" w:pos="5940"/>
        </w:tabs>
        <w:rPr>
          <w:b/>
          <w:sz w:val="28"/>
        </w:rPr>
      </w:pPr>
      <w:r>
        <w:rPr>
          <w:b/>
          <w:sz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p w:rsidR="005534C5" w:rsidRPr="005534C5" w:rsidRDefault="005534C5" w:rsidP="005534C5"/>
    <w:p w:rsidR="005534C5" w:rsidRPr="005534C5" w:rsidRDefault="005534C5" w:rsidP="005534C5"/>
    <w:p w:rsidR="005534C5" w:rsidRPr="005534C5" w:rsidRDefault="005534C5" w:rsidP="005534C5"/>
    <w:p w:rsidR="005534C5" w:rsidRPr="005534C5" w:rsidRDefault="005534C5" w:rsidP="005534C5"/>
    <w:sectPr w:rsidR="005534C5" w:rsidRPr="00553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13DF" w:rsidRDefault="007B13DF" w:rsidP="005534C5">
      <w:pPr>
        <w:spacing w:after="0" w:line="240" w:lineRule="auto"/>
      </w:pPr>
      <w:r>
        <w:separator/>
      </w:r>
    </w:p>
  </w:endnote>
  <w:endnote w:type="continuationSeparator" w:id="0">
    <w:p w:rsidR="007B13DF" w:rsidRDefault="007B13DF" w:rsidP="00553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13DF" w:rsidRDefault="007B13DF" w:rsidP="005534C5">
      <w:pPr>
        <w:spacing w:after="0" w:line="240" w:lineRule="auto"/>
      </w:pPr>
      <w:r>
        <w:separator/>
      </w:r>
    </w:p>
  </w:footnote>
  <w:footnote w:type="continuationSeparator" w:id="0">
    <w:p w:rsidR="007B13DF" w:rsidRDefault="007B13DF" w:rsidP="005534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zMLWwNDS1NDcwNLFQ0lEKTi0uzszPAykwrAUAlWKMRiwAAAA="/>
  </w:docVars>
  <w:rsids>
    <w:rsidRoot w:val="005534C5"/>
    <w:rsid w:val="001C7EF9"/>
    <w:rsid w:val="004E7BDC"/>
    <w:rsid w:val="005534C5"/>
    <w:rsid w:val="007B1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7DF80F-69D7-4CAE-AEB9-F9E5FDD2B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3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34C5"/>
  </w:style>
  <w:style w:type="paragraph" w:styleId="Footer">
    <w:name w:val="footer"/>
    <w:basedOn w:val="Normal"/>
    <w:link w:val="FooterChar"/>
    <w:uiPriority w:val="99"/>
    <w:unhideWhenUsed/>
    <w:rsid w:val="00553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34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t</dc:creator>
  <cp:keywords/>
  <dc:description/>
  <cp:lastModifiedBy>Nishat</cp:lastModifiedBy>
  <cp:revision>1</cp:revision>
  <dcterms:created xsi:type="dcterms:W3CDTF">2020-03-14T18:58:00Z</dcterms:created>
  <dcterms:modified xsi:type="dcterms:W3CDTF">2020-03-14T19:03:00Z</dcterms:modified>
</cp:coreProperties>
</file>